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788F1138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ISO 9001:2015 </w:t>
      </w:r>
      <w:r w:rsidR="00F426BA">
        <w:rPr>
          <w:rFonts w:ascii="Franklin Gothic Demi" w:eastAsia="Franklin Gothic Demi" w:hAnsi="Franklin Gothic Demi" w:cs="Franklin Gothic Demi"/>
          <w:sz w:val="60"/>
          <w:szCs w:val="60"/>
        </w:rPr>
        <w:t xml:space="preserve">Technical Application for Lead Auditor 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5EA5A988" w14:textId="5E0FB457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9207FC">
        <w:rPr>
          <w:rFonts w:ascii="Franklin Gothic Demi" w:eastAsia="Franklin Gothic Demi" w:hAnsi="Franklin Gothic Demi" w:cs="Franklin Gothic Demi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3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5F7542B8" w:rsidR="006C5D2D" w:rsidRDefault="00B27C66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4E8E4B63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5A8BCA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333119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297CD1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1946E70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8FFBC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27E227A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0E9B6F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13CF9DCE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685EEAEC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029A22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329D4573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C041B0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8857A3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36627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B4B6D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5943AC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A0BBF1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196048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120507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6C51D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6BC2ED86" w:rsidR="005D72C0" w:rsidRPr="00B560CF" w:rsidRDefault="00B27C66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Fee for 2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420F5">
        <w:rPr>
          <w:rFonts w:ascii="Franklin Gothic Demi" w:hAnsi="Franklin Gothic Demi"/>
          <w:sz w:val="16"/>
          <w:szCs w:val="16"/>
        </w:rPr>
        <w:t xml:space="preserve">ISO 9001:2015 </w:t>
      </w:r>
      <w:r w:rsidR="00F426BA">
        <w:rPr>
          <w:rFonts w:ascii="Franklin Gothic Demi" w:hAnsi="Franklin Gothic Demi"/>
          <w:sz w:val="16"/>
          <w:szCs w:val="16"/>
        </w:rPr>
        <w:t>Technical Application for Lead Auditor**</w:t>
      </w:r>
    </w:p>
    <w:p w14:paraId="219A8D50" w14:textId="3A39A67C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763626">
        <w:rPr>
          <w:rFonts w:ascii="Franklin Gothic Book" w:eastAsia="Franklin Gothic Book" w:hAnsi="Franklin Gothic Book"/>
          <w:b/>
          <w:strike/>
          <w:sz w:val="16"/>
          <w:szCs w:val="16"/>
        </w:rPr>
        <w:t>19</w:t>
      </w:r>
      <w:r w:rsidR="00F426BA">
        <w:rPr>
          <w:rFonts w:ascii="Franklin Gothic Book" w:eastAsia="Franklin Gothic Book" w:hAnsi="Franklin Gothic Book"/>
          <w:b/>
          <w:strike/>
          <w:sz w:val="16"/>
          <w:szCs w:val="16"/>
        </w:rPr>
        <w:t>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763626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1495</w:t>
      </w:r>
      <w:r w:rsidR="00F864F6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412BF72D" w14:textId="74791D01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4C3A4B5E" w14:textId="77777777" w:rsidR="00B27C66" w:rsidRDefault="00B27C66" w:rsidP="00B27C66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36A3428" w14:textId="6039223B" w:rsidR="00B27C66" w:rsidRDefault="00064042" w:rsidP="00B27C66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B27C66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B27C66" w:rsidRPr="00ED37DE">
        <w:rPr>
          <w:rFonts w:cs="Franklin Gothic Book"/>
        </w:rPr>
        <w:t xml:space="preserve"> </w:t>
      </w:r>
      <w:r w:rsidR="00B27C66" w:rsidRPr="005D72C0">
        <w:rPr>
          <w:rFonts w:cs="Franklin Gothic Book"/>
        </w:rPr>
        <w:t>PetroWise</w:t>
      </w:r>
      <w:r w:rsidR="00B27C66" w:rsidRPr="005D72C0">
        <w:rPr>
          <w:rFonts w:cs="Franklin Gothic Book"/>
          <w:vertAlign w:val="superscript"/>
        </w:rPr>
        <w:t>TM</w:t>
      </w:r>
      <w:r w:rsidR="00B27C66" w:rsidRPr="005D72C0">
        <w:rPr>
          <w:rFonts w:cs="Franklin Gothic Book"/>
        </w:rPr>
        <w:t xml:space="preserve"> </w:t>
      </w:r>
      <w:r w:rsidR="00B27C66">
        <w:rPr>
          <w:rFonts w:cs="Franklin Gothic Book"/>
        </w:rPr>
        <w:t>(</w:t>
      </w:r>
      <w:r w:rsidR="00B27C66" w:rsidRPr="005D72C0">
        <w:rPr>
          <w:rFonts w:cs="Franklin Gothic Book"/>
        </w:rPr>
        <w:t>Virtual Classroom</w:t>
      </w:r>
      <w:r w:rsidR="00B27C66">
        <w:rPr>
          <w:rFonts w:cs="Franklin Gothic Book"/>
        </w:rPr>
        <w:t>)</w:t>
      </w:r>
    </w:p>
    <w:p w14:paraId="0AE3213B" w14:textId="467E8835" w:rsidR="00263680" w:rsidRDefault="00263680" w:rsidP="00B27C66">
      <w:pPr>
        <w:pStyle w:val="BodyText"/>
        <w:spacing w:line="172" w:lineRule="exact"/>
        <w:ind w:left="0"/>
        <w:rPr>
          <w:rFonts w:cs="Franklin Gothic Book"/>
        </w:rPr>
      </w:pPr>
    </w:p>
    <w:p w14:paraId="4674EF61" w14:textId="73B38EDB" w:rsidR="00263680" w:rsidRDefault="00263680" w:rsidP="00263680">
      <w:pPr>
        <w:pStyle w:val="BodyText"/>
        <w:spacing w:line="172" w:lineRule="exact"/>
        <w:ind w:left="0"/>
        <w:rPr>
          <w:noProof/>
          <w:color w:val="C00000"/>
        </w:rPr>
      </w:pPr>
      <w:bookmarkStart w:id="1" w:name="_Hlk485718511"/>
      <w:r>
        <w:rPr>
          <w:noProof/>
          <w:color w:val="C00000"/>
        </w:rPr>
        <w:t>*</w:t>
      </w:r>
      <w:r w:rsidR="00F864F6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1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1DF45A18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423114AC" w14:textId="77777777" w:rsidR="00B27C66" w:rsidRDefault="00B27C6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64C49ED6" w14:textId="0819443B" w:rsidR="00B27C66" w:rsidRPr="00DB655D" w:rsidRDefault="00064042" w:rsidP="00B27C6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B27C66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B27C66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B27C66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064042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9B82E3" w14:textId="7BF49F08" w:rsidR="005C431A" w:rsidRDefault="00064042" w:rsidP="005C431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4786881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C43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45D6B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F864F6">
        <w:rPr>
          <w:rFonts w:ascii="Franklin Gothic Book" w:hAnsi="Franklin Gothic Book" w:cs="FranklinGothicBook"/>
          <w:color w:val="000000"/>
          <w:sz w:val="16"/>
          <w:szCs w:val="16"/>
        </w:rPr>
        <w:t xml:space="preserve">Feb. </w:t>
      </w:r>
      <w:r w:rsidR="009207FC">
        <w:rPr>
          <w:rFonts w:ascii="Franklin Gothic Book" w:hAnsi="Franklin Gothic Book" w:cs="FranklinGothicBook"/>
          <w:color w:val="000000"/>
          <w:sz w:val="16"/>
          <w:szCs w:val="16"/>
        </w:rPr>
        <w:t>28- March 1</w:t>
      </w:r>
      <w:r w:rsidR="005C431A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2EDFFC38" w14:textId="6C68A813" w:rsidR="005C431A" w:rsidRDefault="00064042" w:rsidP="005C431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78811442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C43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F864F6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pril </w:t>
      </w:r>
      <w:r w:rsidR="009207FC">
        <w:rPr>
          <w:rFonts w:ascii="Franklin Gothic Book" w:hAnsi="Franklin Gothic Book" w:cs="FranklinGothicBook"/>
          <w:color w:val="000000"/>
          <w:sz w:val="16"/>
          <w:szCs w:val="16"/>
        </w:rPr>
        <w:t>22-23</w:t>
      </w:r>
      <w:r w:rsidR="005C431A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35EDFB0E" w14:textId="584DE3DF" w:rsidR="00F864F6" w:rsidRDefault="00064042" w:rsidP="00F864F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2512707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F864F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F864F6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9207FC">
        <w:rPr>
          <w:rFonts w:ascii="Franklin Gothic Book" w:hAnsi="Franklin Gothic Book" w:cs="FranklinGothicBook"/>
          <w:color w:val="000000"/>
          <w:sz w:val="16"/>
          <w:szCs w:val="16"/>
        </w:rPr>
        <w:t>June 17-18</w:t>
      </w:r>
      <w:r w:rsidR="00F864F6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28D9F7DA" w14:textId="478C9DD8" w:rsidR="009207FC" w:rsidRDefault="00064042" w:rsidP="009207FC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670480005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9207F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9207FC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ug. 19-20) </w:t>
      </w:r>
    </w:p>
    <w:p w14:paraId="76BE4B9A" w14:textId="2C3FCA1F" w:rsidR="009207FC" w:rsidRDefault="00064042" w:rsidP="009207FC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710554264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9207F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9207FC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Oct. 24-25) </w:t>
      </w:r>
    </w:p>
    <w:p w14:paraId="223CEC65" w14:textId="01341E36" w:rsidR="009207FC" w:rsidRDefault="00064042" w:rsidP="009207FC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87163355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9207F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9207FC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Dec. 16-17) </w:t>
      </w:r>
    </w:p>
    <w:p w14:paraId="46FED5F0" w14:textId="77777777" w:rsidR="005C431A" w:rsidRDefault="005C43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0B9BBEA" w14:textId="77777777" w:rsidR="00263680" w:rsidRDefault="00263680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6E521E9F" w14:textId="5ABC179F" w:rsidR="00F426BA" w:rsidRPr="00045AF9" w:rsidRDefault="00F426BA" w:rsidP="00F426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*</w:t>
      </w: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26974F3E" w14:textId="06F102B1" w:rsidR="00E57E28" w:rsidRPr="009207FC" w:rsidRDefault="00F426B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must have completed prior ISO 9001 training by Wollam Groups.   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63531149" w14:textId="04CB0440" w:rsidR="00F864F6" w:rsidRDefault="00F864F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6EBFD9" w14:textId="62C2D54D" w:rsidR="00F864F6" w:rsidRDefault="00F864F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0F3B30" w14:textId="2F8FC3DC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48C5986C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D6092C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5E0D3074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A84590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FECADA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6F2C4BB4" w14:textId="53B11281" w:rsidR="00263680" w:rsidRDefault="005C3A0B" w:rsidP="00263680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2" w:name="_Hlk485717526"/>
      <w:bookmarkStart w:id="3" w:name="_Hlk485717755"/>
      <w:r w:rsidR="00263680" w:rsidRPr="00263680">
        <w:t xml:space="preserve"> </w:t>
      </w:r>
      <w:r w:rsidR="00263680">
        <w:t xml:space="preserve">CVD: </w:t>
      </w:r>
      <w:sdt>
        <w:sdtPr>
          <w:id w:val="-1830752741"/>
          <w:placeholder>
            <w:docPart w:val="BA02C7C0DB184797ACFFBCA45B3E61C8"/>
          </w:placeholder>
          <w:showingPlcHdr/>
          <w:text/>
        </w:sdtPr>
        <w:sdtEndPr/>
        <w:sdtContent>
          <w:r w:rsidR="00263680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bookmarkEnd w:id="3"/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72F362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351A46FA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</w:t>
      </w:r>
      <w:r w:rsidR="00514A59">
        <w:rPr>
          <w:i/>
        </w:rPr>
        <w:t>4</w:t>
      </w:r>
      <w:r w:rsidR="00384E54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468D958F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4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5" w:history="1"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6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42A6F6A5" w:rsidR="006E486D" w:rsidRPr="00DA663F" w:rsidRDefault="00263680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8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22584" w14:textId="77777777" w:rsidR="00064042" w:rsidRDefault="00064042" w:rsidP="008F7DBA">
      <w:r>
        <w:separator/>
      </w:r>
    </w:p>
  </w:endnote>
  <w:endnote w:type="continuationSeparator" w:id="0">
    <w:p w14:paraId="353D27C0" w14:textId="77777777" w:rsidR="00064042" w:rsidRDefault="00064042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693845" w14:textId="77777777" w:rsidR="00064042" w:rsidRDefault="00064042" w:rsidP="008F7DBA">
      <w:r>
        <w:separator/>
      </w:r>
    </w:p>
  </w:footnote>
  <w:footnote w:type="continuationSeparator" w:id="0">
    <w:p w14:paraId="461AD6A3" w14:textId="77777777" w:rsidR="00064042" w:rsidRDefault="00064042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tLBuON58d8MWXnrrV7G97afSocXPBXDQ9ZdUtuyUDzCjWsP0OSaf0oMMPL4il0RNNWZ8Cj615HaKMZcn5vryHw==" w:salt="VfM9UeIDB6aoOl3ODY+Pz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403AE"/>
    <w:rsid w:val="00052DCF"/>
    <w:rsid w:val="00056A03"/>
    <w:rsid w:val="00064042"/>
    <w:rsid w:val="00070CAA"/>
    <w:rsid w:val="00073CB8"/>
    <w:rsid w:val="000831C8"/>
    <w:rsid w:val="000904A8"/>
    <w:rsid w:val="000A54E1"/>
    <w:rsid w:val="000D3348"/>
    <w:rsid w:val="000F3B99"/>
    <w:rsid w:val="0010054E"/>
    <w:rsid w:val="001045BF"/>
    <w:rsid w:val="001204DD"/>
    <w:rsid w:val="001248AF"/>
    <w:rsid w:val="00131489"/>
    <w:rsid w:val="00140D8D"/>
    <w:rsid w:val="001D67AB"/>
    <w:rsid w:val="001E4AD6"/>
    <w:rsid w:val="00253C2F"/>
    <w:rsid w:val="00255657"/>
    <w:rsid w:val="0026293F"/>
    <w:rsid w:val="00263680"/>
    <w:rsid w:val="0027314F"/>
    <w:rsid w:val="00281223"/>
    <w:rsid w:val="002A692E"/>
    <w:rsid w:val="002D2B0E"/>
    <w:rsid w:val="003078F9"/>
    <w:rsid w:val="00313CCD"/>
    <w:rsid w:val="003420F5"/>
    <w:rsid w:val="0035283F"/>
    <w:rsid w:val="00384E54"/>
    <w:rsid w:val="003A0128"/>
    <w:rsid w:val="003A6D4E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4A59"/>
    <w:rsid w:val="00515D15"/>
    <w:rsid w:val="0052006E"/>
    <w:rsid w:val="00537F9C"/>
    <w:rsid w:val="005610F5"/>
    <w:rsid w:val="005C2AEE"/>
    <w:rsid w:val="005C3A0B"/>
    <w:rsid w:val="005C431A"/>
    <w:rsid w:val="005C6715"/>
    <w:rsid w:val="005D6FEC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31BA3"/>
    <w:rsid w:val="00734FA3"/>
    <w:rsid w:val="00763626"/>
    <w:rsid w:val="00780568"/>
    <w:rsid w:val="007A15B3"/>
    <w:rsid w:val="007A6DBA"/>
    <w:rsid w:val="0081128A"/>
    <w:rsid w:val="00862F7D"/>
    <w:rsid w:val="00865EB4"/>
    <w:rsid w:val="0088279E"/>
    <w:rsid w:val="008A0B82"/>
    <w:rsid w:val="008C6B32"/>
    <w:rsid w:val="008E43AD"/>
    <w:rsid w:val="008F5E5D"/>
    <w:rsid w:val="008F7DBA"/>
    <w:rsid w:val="0090767A"/>
    <w:rsid w:val="009139E8"/>
    <w:rsid w:val="009207FC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7345A"/>
    <w:rsid w:val="00A73979"/>
    <w:rsid w:val="00A75115"/>
    <w:rsid w:val="00AA3827"/>
    <w:rsid w:val="00AB2B1A"/>
    <w:rsid w:val="00AB71EF"/>
    <w:rsid w:val="00AF50E8"/>
    <w:rsid w:val="00AF5B7E"/>
    <w:rsid w:val="00B23A73"/>
    <w:rsid w:val="00B27C66"/>
    <w:rsid w:val="00B30636"/>
    <w:rsid w:val="00B55796"/>
    <w:rsid w:val="00B56B65"/>
    <w:rsid w:val="00B9267F"/>
    <w:rsid w:val="00C3689A"/>
    <w:rsid w:val="00C6556F"/>
    <w:rsid w:val="00C8775C"/>
    <w:rsid w:val="00CA2BA3"/>
    <w:rsid w:val="00CB126A"/>
    <w:rsid w:val="00CC0116"/>
    <w:rsid w:val="00CC24F4"/>
    <w:rsid w:val="00CD5E58"/>
    <w:rsid w:val="00CE56C0"/>
    <w:rsid w:val="00D237AA"/>
    <w:rsid w:val="00D408CC"/>
    <w:rsid w:val="00D45D6B"/>
    <w:rsid w:val="00D54E74"/>
    <w:rsid w:val="00D56058"/>
    <w:rsid w:val="00D65A9D"/>
    <w:rsid w:val="00D71BDB"/>
    <w:rsid w:val="00DA663F"/>
    <w:rsid w:val="00DA6A2E"/>
    <w:rsid w:val="00DC04E9"/>
    <w:rsid w:val="00DE4DE6"/>
    <w:rsid w:val="00DF6F4A"/>
    <w:rsid w:val="00E2624C"/>
    <w:rsid w:val="00E34C7B"/>
    <w:rsid w:val="00E414F4"/>
    <w:rsid w:val="00E57E28"/>
    <w:rsid w:val="00E665D8"/>
    <w:rsid w:val="00E75D36"/>
    <w:rsid w:val="00E94679"/>
    <w:rsid w:val="00EC06ED"/>
    <w:rsid w:val="00ED37DE"/>
    <w:rsid w:val="00EF0EF2"/>
    <w:rsid w:val="00F246E8"/>
    <w:rsid w:val="00F25B7D"/>
    <w:rsid w:val="00F402C5"/>
    <w:rsid w:val="00F426BA"/>
    <w:rsid w:val="00F50EDC"/>
    <w:rsid w:val="00F733FA"/>
    <w:rsid w:val="00F756A1"/>
    <w:rsid w:val="00F805D3"/>
    <w:rsid w:val="00F864F6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263680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mailto:info@wollampag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pag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hyperlink" Target="http://www.wollamgroups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A02C7C0DB184797ACFFBCA45B3E6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D2828-6B9D-47BD-B79C-EE6AB4BA6665}"/>
      </w:docPartPr>
      <w:docPartBody>
        <w:p w:rsidR="00AC6FA3" w:rsidRDefault="00445183" w:rsidP="00445183">
          <w:pPr>
            <w:pStyle w:val="BA02C7C0DB184797ACFFBCA45B3E61C8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D238C"/>
    <w:rsid w:val="00127655"/>
    <w:rsid w:val="001C5AAE"/>
    <w:rsid w:val="001F0DDA"/>
    <w:rsid w:val="00271B4A"/>
    <w:rsid w:val="002B3F90"/>
    <w:rsid w:val="002D3B37"/>
    <w:rsid w:val="002F0BE1"/>
    <w:rsid w:val="003521CC"/>
    <w:rsid w:val="00361352"/>
    <w:rsid w:val="00445183"/>
    <w:rsid w:val="0048779D"/>
    <w:rsid w:val="004A2561"/>
    <w:rsid w:val="004C2BF1"/>
    <w:rsid w:val="004C7441"/>
    <w:rsid w:val="004E412F"/>
    <w:rsid w:val="00563AB8"/>
    <w:rsid w:val="005A532B"/>
    <w:rsid w:val="005B050E"/>
    <w:rsid w:val="005D3166"/>
    <w:rsid w:val="006540C6"/>
    <w:rsid w:val="006B753E"/>
    <w:rsid w:val="006B7765"/>
    <w:rsid w:val="006D3429"/>
    <w:rsid w:val="006F4B8D"/>
    <w:rsid w:val="007819BD"/>
    <w:rsid w:val="007D0916"/>
    <w:rsid w:val="007E3653"/>
    <w:rsid w:val="00876688"/>
    <w:rsid w:val="0098495C"/>
    <w:rsid w:val="009E1D42"/>
    <w:rsid w:val="00A753FF"/>
    <w:rsid w:val="00AC6FA3"/>
    <w:rsid w:val="00B72EBA"/>
    <w:rsid w:val="00BC3D74"/>
    <w:rsid w:val="00BF3EDA"/>
    <w:rsid w:val="00BF585E"/>
    <w:rsid w:val="00C04B22"/>
    <w:rsid w:val="00C468A6"/>
    <w:rsid w:val="00C46B9C"/>
    <w:rsid w:val="00C867E2"/>
    <w:rsid w:val="00C9086E"/>
    <w:rsid w:val="00CE15B2"/>
    <w:rsid w:val="00D36312"/>
    <w:rsid w:val="00D46C38"/>
    <w:rsid w:val="00D97286"/>
    <w:rsid w:val="00E5321A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A02C7C0DB184797ACFFBCA45B3E61C8">
    <w:name w:val="BA02C7C0DB184797ACFFBCA45B3E61C8"/>
    <w:rsid w:val="004451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FC6797-3BA3-44BF-AB3F-F6F81985F328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2.xml><?xml version="1.0" encoding="utf-8"?>
<ds:datastoreItem xmlns:ds="http://schemas.openxmlformats.org/officeDocument/2006/customXml" ds:itemID="{C1A91204-38F4-4BB5-9705-BA7C151D29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33A072-E7BF-44C7-842D-6A80FA28C0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16C591-D045-4771-99A1-F6F8A5784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87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Kurtny</cp:lastModifiedBy>
  <cp:revision>7</cp:revision>
  <dcterms:created xsi:type="dcterms:W3CDTF">2018-08-08T15:59:00Z</dcterms:created>
  <dcterms:modified xsi:type="dcterms:W3CDTF">2019-07-30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